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B8A" w:rsidRPr="00A42B4B" w:rsidRDefault="00A42B4B" w:rsidP="00A42B4B">
      <w:pPr>
        <w:tabs>
          <w:tab w:val="left" w:pos="360"/>
        </w:tabs>
        <w:spacing w:line="480" w:lineRule="auto"/>
        <w:rPr>
          <w:rFonts w:asciiTheme="minorHAnsi" w:hAnsiTheme="minorHAnsi"/>
          <w:b/>
          <w:bCs/>
          <w:sz w:val="36"/>
          <w:szCs w:val="36"/>
        </w:rPr>
      </w:pPr>
      <w:r w:rsidRPr="00A42B4B">
        <w:rPr>
          <w:rFonts w:asciiTheme="minorHAnsi" w:hAnsiTheme="minorHAnsi"/>
          <w:b/>
          <w:bCs/>
          <w:sz w:val="36"/>
          <w:szCs w:val="36"/>
        </w:rPr>
        <w:t>Sup</w:t>
      </w:r>
      <w:r>
        <w:rPr>
          <w:rFonts w:asciiTheme="minorHAnsi" w:hAnsiTheme="minorHAnsi"/>
          <w:b/>
          <w:bCs/>
          <w:sz w:val="36"/>
          <w:szCs w:val="36"/>
        </w:rPr>
        <w:t>porting</w:t>
      </w:r>
      <w:r w:rsidRPr="00A42B4B">
        <w:rPr>
          <w:rFonts w:asciiTheme="minorHAnsi" w:hAnsiTheme="minorHAnsi"/>
          <w:b/>
          <w:bCs/>
          <w:sz w:val="36"/>
          <w:szCs w:val="36"/>
        </w:rPr>
        <w:t xml:space="preserve"> information</w:t>
      </w:r>
    </w:p>
    <w:p w:rsidR="00612B8A" w:rsidRPr="00F37D59" w:rsidRDefault="001E73A6" w:rsidP="00DC2FC8">
      <w:pPr>
        <w:tabs>
          <w:tab w:val="left" w:pos="360"/>
        </w:tabs>
        <w:spacing w:line="480" w:lineRule="auto"/>
        <w:rPr>
          <w:rFonts w:asciiTheme="minorHAnsi" w:hAnsiTheme="minorHAnsi"/>
          <w:b/>
          <w:bCs/>
          <w:sz w:val="24"/>
          <w:szCs w:val="24"/>
        </w:rPr>
      </w:pPr>
      <w:proofErr w:type="gramStart"/>
      <w:r w:rsidRPr="00F37D59">
        <w:rPr>
          <w:rFonts w:asciiTheme="minorHAnsi" w:hAnsiTheme="minorHAnsi"/>
          <w:b/>
          <w:bCs/>
          <w:sz w:val="24"/>
          <w:szCs w:val="24"/>
        </w:rPr>
        <w:t>S</w:t>
      </w:r>
      <w:r w:rsidR="00DC2FC8">
        <w:rPr>
          <w:rFonts w:asciiTheme="minorHAnsi" w:hAnsiTheme="minorHAnsi"/>
          <w:b/>
          <w:bCs/>
          <w:sz w:val="24"/>
          <w:szCs w:val="24"/>
        </w:rPr>
        <w:t xml:space="preserve">1 </w:t>
      </w:r>
      <w:r w:rsidRPr="00F37D59">
        <w:rPr>
          <w:rFonts w:asciiTheme="minorHAnsi" w:hAnsiTheme="minorHAnsi"/>
          <w:b/>
          <w:bCs/>
          <w:sz w:val="24"/>
          <w:szCs w:val="24"/>
        </w:rPr>
        <w:t>Table.</w:t>
      </w:r>
      <w:proofErr w:type="gramEnd"/>
      <w:r w:rsidRPr="00F37D59">
        <w:rPr>
          <w:rFonts w:asciiTheme="minorHAnsi" w:hAnsiTheme="minorHAnsi"/>
          <w:b/>
          <w:bCs/>
          <w:sz w:val="24"/>
          <w:szCs w:val="24"/>
        </w:rPr>
        <w:t xml:space="preserve"> </w:t>
      </w:r>
      <w:r w:rsidR="00E1558D">
        <w:rPr>
          <w:rFonts w:asciiTheme="minorHAnsi" w:hAnsiTheme="minorHAnsi"/>
          <w:b/>
          <w:bCs/>
          <w:sz w:val="24"/>
          <w:szCs w:val="24"/>
        </w:rPr>
        <w:t>Origin of samples used in this study.</w:t>
      </w:r>
    </w:p>
    <w:tbl>
      <w:tblPr>
        <w:tblW w:w="6160" w:type="dxa"/>
        <w:tblInd w:w="93" w:type="dxa"/>
        <w:tblLook w:val="04A0" w:firstRow="1" w:lastRow="0" w:firstColumn="1" w:lastColumn="0" w:noHBand="0" w:noVBand="1"/>
      </w:tblPr>
      <w:tblGrid>
        <w:gridCol w:w="882"/>
        <w:gridCol w:w="2080"/>
        <w:gridCol w:w="1887"/>
        <w:gridCol w:w="1433"/>
      </w:tblGrid>
      <w:tr w:rsidR="00612B8A" w:rsidRPr="00612B8A" w:rsidTr="00612B8A">
        <w:trPr>
          <w:trHeight w:val="288"/>
        </w:trPr>
        <w:tc>
          <w:tcPr>
            <w:tcW w:w="76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000000" w:fill="D9D9D9"/>
            <w:vAlign w:val="center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Nucleic Acid</w:t>
            </w:r>
          </w:p>
        </w:tc>
        <w:tc>
          <w:tcPr>
            <w:tcW w:w="208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Tissue</w:t>
            </w:r>
          </w:p>
        </w:tc>
        <w:tc>
          <w:tcPr>
            <w:tcW w:w="33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Study</w:t>
            </w:r>
          </w:p>
        </w:tc>
      </w:tr>
      <w:tr w:rsidR="00612B8A" w:rsidRPr="00612B8A" w:rsidTr="00612B8A">
        <w:trPr>
          <w:trHeight w:val="336"/>
        </w:trPr>
        <w:tc>
          <w:tcPr>
            <w:tcW w:w="76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612B8A" w:rsidRPr="00612B8A" w:rsidRDefault="00612B8A" w:rsidP="00612B8A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8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612B8A" w:rsidRPr="00612B8A" w:rsidRDefault="00612B8A" w:rsidP="00612B8A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8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Fujimoto et al. </w:t>
            </w: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  <w:vertAlign w:val="superscript"/>
              </w:rPr>
              <w:t>10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Sung et al. </w:t>
            </w: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  <w:vertAlign w:val="superscript"/>
              </w:rPr>
              <w:t>14</w:t>
            </w:r>
          </w:p>
        </w:tc>
      </w:tr>
      <w:tr w:rsidR="00612B8A" w:rsidRPr="00612B8A" w:rsidTr="00612B8A">
        <w:trPr>
          <w:trHeight w:val="300"/>
        </w:trPr>
        <w:tc>
          <w:tcPr>
            <w:tcW w:w="7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612B8A" w:rsidRPr="00612B8A" w:rsidRDefault="00612B8A" w:rsidP="00612B8A">
            <w:pPr>
              <w:jc w:val="right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N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tumor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77</w:t>
            </w:r>
          </w:p>
        </w:tc>
      </w:tr>
      <w:tr w:rsidR="00612B8A" w:rsidRPr="00612B8A" w:rsidTr="00612B8A">
        <w:trPr>
          <w:trHeight w:val="288"/>
        </w:trPr>
        <w:tc>
          <w:tcPr>
            <w:tcW w:w="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612B8A" w:rsidRPr="00612B8A" w:rsidRDefault="00612B8A" w:rsidP="00612B8A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adjacent non-tumor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0*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72</w:t>
            </w:r>
          </w:p>
        </w:tc>
      </w:tr>
      <w:tr w:rsidR="00612B8A" w:rsidRPr="00612B8A" w:rsidTr="00612B8A">
        <w:trPr>
          <w:trHeight w:val="288"/>
        </w:trPr>
        <w:tc>
          <w:tcPr>
            <w:tcW w:w="7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612B8A" w:rsidRPr="00612B8A" w:rsidRDefault="00612B8A" w:rsidP="00612B8A">
            <w:pPr>
              <w:jc w:val="right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RN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tumor</w:t>
            </w:r>
          </w:p>
        </w:tc>
        <w:tc>
          <w:tcPr>
            <w:tcW w:w="18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NA</w:t>
            </w:r>
          </w:p>
        </w:tc>
      </w:tr>
      <w:tr w:rsidR="00612B8A" w:rsidRPr="00612B8A" w:rsidTr="00612B8A">
        <w:trPr>
          <w:trHeight w:val="288"/>
        </w:trPr>
        <w:tc>
          <w:tcPr>
            <w:tcW w:w="7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612B8A" w:rsidRPr="00612B8A" w:rsidRDefault="00612B8A" w:rsidP="00612B8A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adjacent non-tumor</w:t>
            </w:r>
          </w:p>
        </w:tc>
        <w:tc>
          <w:tcPr>
            <w:tcW w:w="18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:rsidR="00612B8A" w:rsidRPr="00612B8A" w:rsidRDefault="00612B8A" w:rsidP="00612B8A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612B8A">
              <w:rPr>
                <w:rFonts w:ascii="Calibri" w:eastAsia="Times New Roman" w:hAnsi="Calibri"/>
                <w:color w:val="000000"/>
                <w:sz w:val="22"/>
                <w:szCs w:val="22"/>
              </w:rPr>
              <w:t>NA</w:t>
            </w:r>
          </w:p>
        </w:tc>
      </w:tr>
    </w:tbl>
    <w:p w:rsidR="001E73A6" w:rsidRDefault="001E73A6" w:rsidP="003A1E86">
      <w:pPr>
        <w:tabs>
          <w:tab w:val="left" w:pos="360"/>
        </w:tabs>
        <w:spacing w:line="480" w:lineRule="auto"/>
        <w:rPr>
          <w:rFonts w:asciiTheme="minorHAnsi" w:hAnsiTheme="minorHAnsi"/>
          <w:sz w:val="24"/>
          <w:szCs w:val="24"/>
        </w:rPr>
      </w:pPr>
      <w:bookmarkStart w:id="0" w:name="_GoBack"/>
      <w:bookmarkEnd w:id="0"/>
    </w:p>
    <w:sectPr w:rsidR="001E73A6" w:rsidSect="00FF7D27">
      <w:footerReference w:type="default" r:id="rId9"/>
      <w:pgSz w:w="12240" w:h="15840"/>
      <w:pgMar w:top="1440" w:right="126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2B78" w:rsidRDefault="00042B78" w:rsidP="00312A4A">
      <w:r>
        <w:separator/>
      </w:r>
    </w:p>
  </w:endnote>
  <w:endnote w:type="continuationSeparator" w:id="0">
    <w:p w:rsidR="00042B78" w:rsidRDefault="00042B78" w:rsidP="00312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33437194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4C27D4" w:rsidRDefault="004C27D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3E0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4C27D4" w:rsidRDefault="004C27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2B78" w:rsidRDefault="00042B78" w:rsidP="00312A4A">
      <w:r>
        <w:separator/>
      </w:r>
    </w:p>
  </w:footnote>
  <w:footnote w:type="continuationSeparator" w:id="0">
    <w:p w:rsidR="00042B78" w:rsidRDefault="00042B78" w:rsidP="00312A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831F68"/>
    <w:multiLevelType w:val="hybridMultilevel"/>
    <w:tmpl w:val="ACF6E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2C0BFA"/>
    <w:multiLevelType w:val="multilevel"/>
    <w:tmpl w:val="B0B245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M0tTQ2NTIyNrBQ0lEKTi0uzszPAykwNKgFAGn2E4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s5xew92sdt0e4e222452vdp9zss2t0zp2fp&quot;&gt;My EndNote Library_0149&lt;record-ids&gt;&lt;item&gt;5&lt;/item&gt;&lt;item&gt;9&lt;/item&gt;&lt;item&gt;11&lt;/item&gt;&lt;item&gt;12&lt;/item&gt;&lt;item&gt;13&lt;/item&gt;&lt;item&gt;14&lt;/item&gt;&lt;item&gt;15&lt;/item&gt;&lt;item&gt;53&lt;/item&gt;&lt;item&gt;54&lt;/item&gt;&lt;item&gt;56&lt;/item&gt;&lt;item&gt;58&lt;/item&gt;&lt;item&gt;59&lt;/item&gt;&lt;item&gt;60&lt;/item&gt;&lt;item&gt;64&lt;/item&gt;&lt;item&gt;65&lt;/item&gt;&lt;item&gt;66&lt;/item&gt;&lt;item&gt;68&lt;/item&gt;&lt;/record-ids&gt;&lt;/item&gt;&lt;/Libraries&gt;"/>
  </w:docVars>
  <w:rsids>
    <w:rsidRoot w:val="00CB2861"/>
    <w:rsid w:val="00001A5B"/>
    <w:rsid w:val="00003CE3"/>
    <w:rsid w:val="000077D0"/>
    <w:rsid w:val="00016506"/>
    <w:rsid w:val="00016594"/>
    <w:rsid w:val="00024FB4"/>
    <w:rsid w:val="00026175"/>
    <w:rsid w:val="00030C4E"/>
    <w:rsid w:val="0003556C"/>
    <w:rsid w:val="00037B3F"/>
    <w:rsid w:val="00042B78"/>
    <w:rsid w:val="000431A8"/>
    <w:rsid w:val="00045752"/>
    <w:rsid w:val="000472B0"/>
    <w:rsid w:val="00052253"/>
    <w:rsid w:val="000533EF"/>
    <w:rsid w:val="00053641"/>
    <w:rsid w:val="00054475"/>
    <w:rsid w:val="00056E6C"/>
    <w:rsid w:val="000600FA"/>
    <w:rsid w:val="00060F2B"/>
    <w:rsid w:val="000610AA"/>
    <w:rsid w:val="00061AD3"/>
    <w:rsid w:val="00061D49"/>
    <w:rsid w:val="000626F2"/>
    <w:rsid w:val="00063860"/>
    <w:rsid w:val="00067035"/>
    <w:rsid w:val="00070861"/>
    <w:rsid w:val="000714DC"/>
    <w:rsid w:val="0007332E"/>
    <w:rsid w:val="00073CAB"/>
    <w:rsid w:val="000743A9"/>
    <w:rsid w:val="0007757D"/>
    <w:rsid w:val="0007787A"/>
    <w:rsid w:val="00080556"/>
    <w:rsid w:val="0008155C"/>
    <w:rsid w:val="00081A70"/>
    <w:rsid w:val="000820A7"/>
    <w:rsid w:val="000911DB"/>
    <w:rsid w:val="0009244A"/>
    <w:rsid w:val="000954DA"/>
    <w:rsid w:val="00095575"/>
    <w:rsid w:val="000A195E"/>
    <w:rsid w:val="000A2531"/>
    <w:rsid w:val="000A3FCB"/>
    <w:rsid w:val="000A7C6D"/>
    <w:rsid w:val="000B373F"/>
    <w:rsid w:val="000B5F0C"/>
    <w:rsid w:val="000C01C9"/>
    <w:rsid w:val="000C27BA"/>
    <w:rsid w:val="000C31D0"/>
    <w:rsid w:val="000C57B9"/>
    <w:rsid w:val="000C5BD1"/>
    <w:rsid w:val="000C6336"/>
    <w:rsid w:val="000C64C7"/>
    <w:rsid w:val="000D01F8"/>
    <w:rsid w:val="000D239C"/>
    <w:rsid w:val="000D314C"/>
    <w:rsid w:val="000D4222"/>
    <w:rsid w:val="000D4B6D"/>
    <w:rsid w:val="000D649F"/>
    <w:rsid w:val="000E2782"/>
    <w:rsid w:val="000E3D00"/>
    <w:rsid w:val="000E3E9D"/>
    <w:rsid w:val="000E7580"/>
    <w:rsid w:val="000F0D2E"/>
    <w:rsid w:val="000F1D7B"/>
    <w:rsid w:val="000F325D"/>
    <w:rsid w:val="000F6D02"/>
    <w:rsid w:val="00100382"/>
    <w:rsid w:val="00101C60"/>
    <w:rsid w:val="0010456B"/>
    <w:rsid w:val="001116BE"/>
    <w:rsid w:val="001129AC"/>
    <w:rsid w:val="00116820"/>
    <w:rsid w:val="00120ECB"/>
    <w:rsid w:val="00122A68"/>
    <w:rsid w:val="00124B8D"/>
    <w:rsid w:val="00131C90"/>
    <w:rsid w:val="001344A7"/>
    <w:rsid w:val="001362EF"/>
    <w:rsid w:val="0013656C"/>
    <w:rsid w:val="00142993"/>
    <w:rsid w:val="00144A7A"/>
    <w:rsid w:val="001455A2"/>
    <w:rsid w:val="001469AB"/>
    <w:rsid w:val="00147623"/>
    <w:rsid w:val="00150052"/>
    <w:rsid w:val="00150C98"/>
    <w:rsid w:val="0016030E"/>
    <w:rsid w:val="00160A64"/>
    <w:rsid w:val="00162D3E"/>
    <w:rsid w:val="00162ED6"/>
    <w:rsid w:val="0016332F"/>
    <w:rsid w:val="00163D85"/>
    <w:rsid w:val="00166E6A"/>
    <w:rsid w:val="00171844"/>
    <w:rsid w:val="00171F6E"/>
    <w:rsid w:val="00181878"/>
    <w:rsid w:val="00181B66"/>
    <w:rsid w:val="00182300"/>
    <w:rsid w:val="00183A9C"/>
    <w:rsid w:val="00186185"/>
    <w:rsid w:val="00191607"/>
    <w:rsid w:val="00192294"/>
    <w:rsid w:val="00194557"/>
    <w:rsid w:val="001959A6"/>
    <w:rsid w:val="00195A4D"/>
    <w:rsid w:val="00197D72"/>
    <w:rsid w:val="001A10B5"/>
    <w:rsid w:val="001A1303"/>
    <w:rsid w:val="001A1B2C"/>
    <w:rsid w:val="001A6029"/>
    <w:rsid w:val="001B1095"/>
    <w:rsid w:val="001B1B6E"/>
    <w:rsid w:val="001B2ABE"/>
    <w:rsid w:val="001B32A7"/>
    <w:rsid w:val="001B6AC3"/>
    <w:rsid w:val="001C2185"/>
    <w:rsid w:val="001C38AA"/>
    <w:rsid w:val="001C449E"/>
    <w:rsid w:val="001C460E"/>
    <w:rsid w:val="001C5C8B"/>
    <w:rsid w:val="001C7A44"/>
    <w:rsid w:val="001D0791"/>
    <w:rsid w:val="001D1A4F"/>
    <w:rsid w:val="001D211F"/>
    <w:rsid w:val="001D2ED8"/>
    <w:rsid w:val="001E1A2A"/>
    <w:rsid w:val="001E46EC"/>
    <w:rsid w:val="001E5AE9"/>
    <w:rsid w:val="001E73A6"/>
    <w:rsid w:val="001E7959"/>
    <w:rsid w:val="00200E60"/>
    <w:rsid w:val="00201202"/>
    <w:rsid w:val="00203EA5"/>
    <w:rsid w:val="00205F2B"/>
    <w:rsid w:val="00206024"/>
    <w:rsid w:val="00211F9E"/>
    <w:rsid w:val="002223B7"/>
    <w:rsid w:val="00222807"/>
    <w:rsid w:val="002228A7"/>
    <w:rsid w:val="00227EA3"/>
    <w:rsid w:val="00227EAB"/>
    <w:rsid w:val="0023373A"/>
    <w:rsid w:val="00237220"/>
    <w:rsid w:val="00243A4D"/>
    <w:rsid w:val="00243ED0"/>
    <w:rsid w:val="00253E08"/>
    <w:rsid w:val="00255AAC"/>
    <w:rsid w:val="00255B41"/>
    <w:rsid w:val="00257070"/>
    <w:rsid w:val="002572D8"/>
    <w:rsid w:val="002579B4"/>
    <w:rsid w:val="00261841"/>
    <w:rsid w:val="0026287C"/>
    <w:rsid w:val="00262D43"/>
    <w:rsid w:val="00265870"/>
    <w:rsid w:val="00267D7B"/>
    <w:rsid w:val="0027100E"/>
    <w:rsid w:val="002734D2"/>
    <w:rsid w:val="0027789B"/>
    <w:rsid w:val="002841F2"/>
    <w:rsid w:val="002841F3"/>
    <w:rsid w:val="002864CB"/>
    <w:rsid w:val="00290EE3"/>
    <w:rsid w:val="00293954"/>
    <w:rsid w:val="00296D55"/>
    <w:rsid w:val="002A165A"/>
    <w:rsid w:val="002A22E9"/>
    <w:rsid w:val="002A3B38"/>
    <w:rsid w:val="002A6B7B"/>
    <w:rsid w:val="002A6B7D"/>
    <w:rsid w:val="002B02E0"/>
    <w:rsid w:val="002B45C9"/>
    <w:rsid w:val="002B4A4B"/>
    <w:rsid w:val="002C192C"/>
    <w:rsid w:val="002C1AAB"/>
    <w:rsid w:val="002C2FB2"/>
    <w:rsid w:val="002C53F9"/>
    <w:rsid w:val="002C6238"/>
    <w:rsid w:val="002C79AF"/>
    <w:rsid w:val="002D07C6"/>
    <w:rsid w:val="002D217F"/>
    <w:rsid w:val="002D3205"/>
    <w:rsid w:val="002E1E4C"/>
    <w:rsid w:val="002E1FEF"/>
    <w:rsid w:val="002E5212"/>
    <w:rsid w:val="002E53F2"/>
    <w:rsid w:val="002E62D2"/>
    <w:rsid w:val="002E6701"/>
    <w:rsid w:val="002E6C69"/>
    <w:rsid w:val="002E76C9"/>
    <w:rsid w:val="002F3BC7"/>
    <w:rsid w:val="002F4D73"/>
    <w:rsid w:val="002F4F1A"/>
    <w:rsid w:val="002F51EC"/>
    <w:rsid w:val="00300354"/>
    <w:rsid w:val="003033ED"/>
    <w:rsid w:val="00303C68"/>
    <w:rsid w:val="003057DC"/>
    <w:rsid w:val="0030656D"/>
    <w:rsid w:val="00306D05"/>
    <w:rsid w:val="00307A01"/>
    <w:rsid w:val="00312683"/>
    <w:rsid w:val="00312A4A"/>
    <w:rsid w:val="00316F8E"/>
    <w:rsid w:val="00320223"/>
    <w:rsid w:val="00320307"/>
    <w:rsid w:val="0032045D"/>
    <w:rsid w:val="00320603"/>
    <w:rsid w:val="00320A47"/>
    <w:rsid w:val="00323517"/>
    <w:rsid w:val="00324BB4"/>
    <w:rsid w:val="00325770"/>
    <w:rsid w:val="00325884"/>
    <w:rsid w:val="00326868"/>
    <w:rsid w:val="0033097F"/>
    <w:rsid w:val="00332AD5"/>
    <w:rsid w:val="00335BF8"/>
    <w:rsid w:val="0034146A"/>
    <w:rsid w:val="003431B0"/>
    <w:rsid w:val="0034404C"/>
    <w:rsid w:val="00344D19"/>
    <w:rsid w:val="00353830"/>
    <w:rsid w:val="00355876"/>
    <w:rsid w:val="00355D14"/>
    <w:rsid w:val="0035783A"/>
    <w:rsid w:val="00361DEE"/>
    <w:rsid w:val="003669C6"/>
    <w:rsid w:val="00367682"/>
    <w:rsid w:val="0037050D"/>
    <w:rsid w:val="00371663"/>
    <w:rsid w:val="003721AF"/>
    <w:rsid w:val="00374956"/>
    <w:rsid w:val="003777BD"/>
    <w:rsid w:val="0038067A"/>
    <w:rsid w:val="00380719"/>
    <w:rsid w:val="003840CA"/>
    <w:rsid w:val="003856BB"/>
    <w:rsid w:val="003876E5"/>
    <w:rsid w:val="00390598"/>
    <w:rsid w:val="0039073E"/>
    <w:rsid w:val="0039143F"/>
    <w:rsid w:val="00395871"/>
    <w:rsid w:val="003A066C"/>
    <w:rsid w:val="003A1E86"/>
    <w:rsid w:val="003A38EA"/>
    <w:rsid w:val="003A3D5A"/>
    <w:rsid w:val="003A496B"/>
    <w:rsid w:val="003A50F2"/>
    <w:rsid w:val="003A72EF"/>
    <w:rsid w:val="003B0E2B"/>
    <w:rsid w:val="003B1158"/>
    <w:rsid w:val="003B4A00"/>
    <w:rsid w:val="003B5094"/>
    <w:rsid w:val="003B515B"/>
    <w:rsid w:val="003C0704"/>
    <w:rsid w:val="003C18A9"/>
    <w:rsid w:val="003C3CEE"/>
    <w:rsid w:val="003C4CAD"/>
    <w:rsid w:val="003C6126"/>
    <w:rsid w:val="003C6226"/>
    <w:rsid w:val="003C6459"/>
    <w:rsid w:val="003C67CA"/>
    <w:rsid w:val="003D21C9"/>
    <w:rsid w:val="003D266E"/>
    <w:rsid w:val="003D46BF"/>
    <w:rsid w:val="003D5348"/>
    <w:rsid w:val="003D54E2"/>
    <w:rsid w:val="003D5C1B"/>
    <w:rsid w:val="003E2C5D"/>
    <w:rsid w:val="003E3FF9"/>
    <w:rsid w:val="003E6D16"/>
    <w:rsid w:val="003F5B45"/>
    <w:rsid w:val="00400320"/>
    <w:rsid w:val="00403931"/>
    <w:rsid w:val="00404A23"/>
    <w:rsid w:val="00410AA4"/>
    <w:rsid w:val="00412554"/>
    <w:rsid w:val="00414FD7"/>
    <w:rsid w:val="00421DC8"/>
    <w:rsid w:val="00426470"/>
    <w:rsid w:val="004346E3"/>
    <w:rsid w:val="00443C1D"/>
    <w:rsid w:val="004461B4"/>
    <w:rsid w:val="004466D4"/>
    <w:rsid w:val="004527C6"/>
    <w:rsid w:val="004530F1"/>
    <w:rsid w:val="00456A70"/>
    <w:rsid w:val="004573D1"/>
    <w:rsid w:val="004606A5"/>
    <w:rsid w:val="00460AA3"/>
    <w:rsid w:val="0046141B"/>
    <w:rsid w:val="0046259A"/>
    <w:rsid w:val="004633CE"/>
    <w:rsid w:val="00465AE9"/>
    <w:rsid w:val="00467822"/>
    <w:rsid w:val="004727E9"/>
    <w:rsid w:val="00473BAB"/>
    <w:rsid w:val="00473C21"/>
    <w:rsid w:val="00474401"/>
    <w:rsid w:val="004747B4"/>
    <w:rsid w:val="004754C7"/>
    <w:rsid w:val="0047685F"/>
    <w:rsid w:val="004823ED"/>
    <w:rsid w:val="0048643D"/>
    <w:rsid w:val="0048785E"/>
    <w:rsid w:val="00490131"/>
    <w:rsid w:val="00490683"/>
    <w:rsid w:val="00490C72"/>
    <w:rsid w:val="0049295D"/>
    <w:rsid w:val="0049342F"/>
    <w:rsid w:val="00494B26"/>
    <w:rsid w:val="00497F1A"/>
    <w:rsid w:val="004A0314"/>
    <w:rsid w:val="004A05F1"/>
    <w:rsid w:val="004A10F2"/>
    <w:rsid w:val="004A26A8"/>
    <w:rsid w:val="004A5076"/>
    <w:rsid w:val="004A58A9"/>
    <w:rsid w:val="004A7F63"/>
    <w:rsid w:val="004B019F"/>
    <w:rsid w:val="004B0BC8"/>
    <w:rsid w:val="004B764A"/>
    <w:rsid w:val="004C27D4"/>
    <w:rsid w:val="004C60CC"/>
    <w:rsid w:val="004C6173"/>
    <w:rsid w:val="004C6D67"/>
    <w:rsid w:val="004D08C6"/>
    <w:rsid w:val="004D166F"/>
    <w:rsid w:val="004D18AD"/>
    <w:rsid w:val="004D1C70"/>
    <w:rsid w:val="004D6AFB"/>
    <w:rsid w:val="004D710E"/>
    <w:rsid w:val="004E1193"/>
    <w:rsid w:val="004E18E2"/>
    <w:rsid w:val="004E2118"/>
    <w:rsid w:val="004E330F"/>
    <w:rsid w:val="004E34AA"/>
    <w:rsid w:val="004E42A6"/>
    <w:rsid w:val="004E582F"/>
    <w:rsid w:val="004E60A0"/>
    <w:rsid w:val="004E6CEA"/>
    <w:rsid w:val="004E7B94"/>
    <w:rsid w:val="004F3A97"/>
    <w:rsid w:val="004F5835"/>
    <w:rsid w:val="004F60C4"/>
    <w:rsid w:val="004F7B9A"/>
    <w:rsid w:val="00501C70"/>
    <w:rsid w:val="00502EAD"/>
    <w:rsid w:val="0050321B"/>
    <w:rsid w:val="00503954"/>
    <w:rsid w:val="00503B1F"/>
    <w:rsid w:val="00504299"/>
    <w:rsid w:val="005051F6"/>
    <w:rsid w:val="0050651B"/>
    <w:rsid w:val="005109BA"/>
    <w:rsid w:val="005112B5"/>
    <w:rsid w:val="00512C85"/>
    <w:rsid w:val="00512ED0"/>
    <w:rsid w:val="00513879"/>
    <w:rsid w:val="00514839"/>
    <w:rsid w:val="00515290"/>
    <w:rsid w:val="005155B8"/>
    <w:rsid w:val="00515781"/>
    <w:rsid w:val="00516199"/>
    <w:rsid w:val="00516A9D"/>
    <w:rsid w:val="00520B36"/>
    <w:rsid w:val="00520D39"/>
    <w:rsid w:val="005213BF"/>
    <w:rsid w:val="00523F8F"/>
    <w:rsid w:val="00524510"/>
    <w:rsid w:val="005249D0"/>
    <w:rsid w:val="00527960"/>
    <w:rsid w:val="005306B9"/>
    <w:rsid w:val="005361C4"/>
    <w:rsid w:val="0053645B"/>
    <w:rsid w:val="005367C1"/>
    <w:rsid w:val="0054104A"/>
    <w:rsid w:val="005413F7"/>
    <w:rsid w:val="00542DE7"/>
    <w:rsid w:val="0054379F"/>
    <w:rsid w:val="0054458E"/>
    <w:rsid w:val="00544FE4"/>
    <w:rsid w:val="005455B1"/>
    <w:rsid w:val="00547DFA"/>
    <w:rsid w:val="00553AB5"/>
    <w:rsid w:val="0055643A"/>
    <w:rsid w:val="00556A2B"/>
    <w:rsid w:val="00557AB0"/>
    <w:rsid w:val="00560CAD"/>
    <w:rsid w:val="00561364"/>
    <w:rsid w:val="00562BDC"/>
    <w:rsid w:val="00562C69"/>
    <w:rsid w:val="0056599C"/>
    <w:rsid w:val="0057088E"/>
    <w:rsid w:val="00572DCF"/>
    <w:rsid w:val="0057360A"/>
    <w:rsid w:val="005746BC"/>
    <w:rsid w:val="00575735"/>
    <w:rsid w:val="00576701"/>
    <w:rsid w:val="00580453"/>
    <w:rsid w:val="00582286"/>
    <w:rsid w:val="0058413E"/>
    <w:rsid w:val="00590BC1"/>
    <w:rsid w:val="00591314"/>
    <w:rsid w:val="005935A4"/>
    <w:rsid w:val="005949DE"/>
    <w:rsid w:val="0059626E"/>
    <w:rsid w:val="00596C64"/>
    <w:rsid w:val="005A09D2"/>
    <w:rsid w:val="005A14E5"/>
    <w:rsid w:val="005A59D9"/>
    <w:rsid w:val="005B1FCD"/>
    <w:rsid w:val="005B2CB7"/>
    <w:rsid w:val="005B2E8C"/>
    <w:rsid w:val="005B2ECE"/>
    <w:rsid w:val="005B3294"/>
    <w:rsid w:val="005B41C4"/>
    <w:rsid w:val="005B4F7B"/>
    <w:rsid w:val="005B6C39"/>
    <w:rsid w:val="005C4F9A"/>
    <w:rsid w:val="005C5579"/>
    <w:rsid w:val="005C71D5"/>
    <w:rsid w:val="005D0F6C"/>
    <w:rsid w:val="005D27BD"/>
    <w:rsid w:val="005D3D64"/>
    <w:rsid w:val="005D4BF5"/>
    <w:rsid w:val="005D6865"/>
    <w:rsid w:val="005E2420"/>
    <w:rsid w:val="005E4BE1"/>
    <w:rsid w:val="005E6C8A"/>
    <w:rsid w:val="005E7D34"/>
    <w:rsid w:val="005F08E8"/>
    <w:rsid w:val="005F1048"/>
    <w:rsid w:val="005F18E5"/>
    <w:rsid w:val="005F3152"/>
    <w:rsid w:val="005F6AEC"/>
    <w:rsid w:val="00600E9D"/>
    <w:rsid w:val="00602632"/>
    <w:rsid w:val="00603912"/>
    <w:rsid w:val="00612B8A"/>
    <w:rsid w:val="00620612"/>
    <w:rsid w:val="00622FE4"/>
    <w:rsid w:val="00623A85"/>
    <w:rsid w:val="00625F82"/>
    <w:rsid w:val="00626A36"/>
    <w:rsid w:val="00641BC5"/>
    <w:rsid w:val="00641D87"/>
    <w:rsid w:val="00644B52"/>
    <w:rsid w:val="00652F9C"/>
    <w:rsid w:val="0065403F"/>
    <w:rsid w:val="006619AB"/>
    <w:rsid w:val="00661C82"/>
    <w:rsid w:val="006632C1"/>
    <w:rsid w:val="00665714"/>
    <w:rsid w:val="0066635B"/>
    <w:rsid w:val="006664DA"/>
    <w:rsid w:val="00666EB4"/>
    <w:rsid w:val="006672D6"/>
    <w:rsid w:val="00671D96"/>
    <w:rsid w:val="006724AB"/>
    <w:rsid w:val="00672C68"/>
    <w:rsid w:val="00674105"/>
    <w:rsid w:val="006744C1"/>
    <w:rsid w:val="006811C3"/>
    <w:rsid w:val="00683B23"/>
    <w:rsid w:val="00684352"/>
    <w:rsid w:val="00685FC9"/>
    <w:rsid w:val="00687233"/>
    <w:rsid w:val="0068794E"/>
    <w:rsid w:val="00687A17"/>
    <w:rsid w:val="00690643"/>
    <w:rsid w:val="006907CA"/>
    <w:rsid w:val="00693499"/>
    <w:rsid w:val="00693695"/>
    <w:rsid w:val="00693E99"/>
    <w:rsid w:val="006946B8"/>
    <w:rsid w:val="00694789"/>
    <w:rsid w:val="00695674"/>
    <w:rsid w:val="00696D20"/>
    <w:rsid w:val="00696DA3"/>
    <w:rsid w:val="006975A8"/>
    <w:rsid w:val="00697C6E"/>
    <w:rsid w:val="006A0BEB"/>
    <w:rsid w:val="006A0D09"/>
    <w:rsid w:val="006A143D"/>
    <w:rsid w:val="006A3183"/>
    <w:rsid w:val="006A72DA"/>
    <w:rsid w:val="006B45E1"/>
    <w:rsid w:val="006B5CB3"/>
    <w:rsid w:val="006B67B1"/>
    <w:rsid w:val="006B7D2E"/>
    <w:rsid w:val="006C4B27"/>
    <w:rsid w:val="006C654A"/>
    <w:rsid w:val="006C7AAC"/>
    <w:rsid w:val="006D1D3F"/>
    <w:rsid w:val="006D2E93"/>
    <w:rsid w:val="006D342F"/>
    <w:rsid w:val="006D5F6C"/>
    <w:rsid w:val="006E1D61"/>
    <w:rsid w:val="006E23DA"/>
    <w:rsid w:val="006E3C5F"/>
    <w:rsid w:val="006E4364"/>
    <w:rsid w:val="006E751B"/>
    <w:rsid w:val="006F3127"/>
    <w:rsid w:val="006F3C6D"/>
    <w:rsid w:val="006F4918"/>
    <w:rsid w:val="00700737"/>
    <w:rsid w:val="00703294"/>
    <w:rsid w:val="0070329B"/>
    <w:rsid w:val="007034C8"/>
    <w:rsid w:val="007034E1"/>
    <w:rsid w:val="00704223"/>
    <w:rsid w:val="00705672"/>
    <w:rsid w:val="007062FB"/>
    <w:rsid w:val="007075D7"/>
    <w:rsid w:val="007077D5"/>
    <w:rsid w:val="007156A9"/>
    <w:rsid w:val="00720C5E"/>
    <w:rsid w:val="00721DD3"/>
    <w:rsid w:val="00725F85"/>
    <w:rsid w:val="0072699E"/>
    <w:rsid w:val="00727EE5"/>
    <w:rsid w:val="007300BE"/>
    <w:rsid w:val="00732BE5"/>
    <w:rsid w:val="0073391C"/>
    <w:rsid w:val="00734A25"/>
    <w:rsid w:val="0073638F"/>
    <w:rsid w:val="00745023"/>
    <w:rsid w:val="00752DCC"/>
    <w:rsid w:val="00753838"/>
    <w:rsid w:val="007541E0"/>
    <w:rsid w:val="007555B8"/>
    <w:rsid w:val="0075711D"/>
    <w:rsid w:val="00757E3D"/>
    <w:rsid w:val="007635A0"/>
    <w:rsid w:val="00763609"/>
    <w:rsid w:val="00763A61"/>
    <w:rsid w:val="00770C67"/>
    <w:rsid w:val="007710CE"/>
    <w:rsid w:val="007724A3"/>
    <w:rsid w:val="00772AA4"/>
    <w:rsid w:val="00773385"/>
    <w:rsid w:val="00774C83"/>
    <w:rsid w:val="00776287"/>
    <w:rsid w:val="00784851"/>
    <w:rsid w:val="00784A13"/>
    <w:rsid w:val="0078540C"/>
    <w:rsid w:val="00790EB2"/>
    <w:rsid w:val="00793436"/>
    <w:rsid w:val="007975E4"/>
    <w:rsid w:val="00797E96"/>
    <w:rsid w:val="007A2ECF"/>
    <w:rsid w:val="007A3395"/>
    <w:rsid w:val="007A3E33"/>
    <w:rsid w:val="007A6D07"/>
    <w:rsid w:val="007A6EE8"/>
    <w:rsid w:val="007A778E"/>
    <w:rsid w:val="007A79BD"/>
    <w:rsid w:val="007B27E5"/>
    <w:rsid w:val="007B2A68"/>
    <w:rsid w:val="007B5E5C"/>
    <w:rsid w:val="007B74B0"/>
    <w:rsid w:val="007C2CDF"/>
    <w:rsid w:val="007C459F"/>
    <w:rsid w:val="007C45C4"/>
    <w:rsid w:val="007C49D2"/>
    <w:rsid w:val="007C6D06"/>
    <w:rsid w:val="007C74D3"/>
    <w:rsid w:val="007D0BE7"/>
    <w:rsid w:val="007D1766"/>
    <w:rsid w:val="007D327B"/>
    <w:rsid w:val="007D3384"/>
    <w:rsid w:val="007D3E7F"/>
    <w:rsid w:val="007D52A5"/>
    <w:rsid w:val="007D64B2"/>
    <w:rsid w:val="007D7C3C"/>
    <w:rsid w:val="007E10C8"/>
    <w:rsid w:val="007E446B"/>
    <w:rsid w:val="007E4C6F"/>
    <w:rsid w:val="007E6B0B"/>
    <w:rsid w:val="007F14F3"/>
    <w:rsid w:val="007F2C38"/>
    <w:rsid w:val="007F2E58"/>
    <w:rsid w:val="007F489B"/>
    <w:rsid w:val="007F57B5"/>
    <w:rsid w:val="0080162B"/>
    <w:rsid w:val="0080252B"/>
    <w:rsid w:val="0080314E"/>
    <w:rsid w:val="008044CB"/>
    <w:rsid w:val="0080470D"/>
    <w:rsid w:val="0080556C"/>
    <w:rsid w:val="0080581D"/>
    <w:rsid w:val="00806CC7"/>
    <w:rsid w:val="008102B1"/>
    <w:rsid w:val="0081448F"/>
    <w:rsid w:val="00820A43"/>
    <w:rsid w:val="00821B15"/>
    <w:rsid w:val="00822344"/>
    <w:rsid w:val="00825A28"/>
    <w:rsid w:val="00825A42"/>
    <w:rsid w:val="008279ED"/>
    <w:rsid w:val="00831DA8"/>
    <w:rsid w:val="0083622A"/>
    <w:rsid w:val="00836CD6"/>
    <w:rsid w:val="00836F08"/>
    <w:rsid w:val="008400C2"/>
    <w:rsid w:val="00840790"/>
    <w:rsid w:val="008415EC"/>
    <w:rsid w:val="00846214"/>
    <w:rsid w:val="00850048"/>
    <w:rsid w:val="008507CC"/>
    <w:rsid w:val="0085091E"/>
    <w:rsid w:val="00850D07"/>
    <w:rsid w:val="008511D1"/>
    <w:rsid w:val="0085317D"/>
    <w:rsid w:val="00854988"/>
    <w:rsid w:val="00856386"/>
    <w:rsid w:val="008575B8"/>
    <w:rsid w:val="00862DB9"/>
    <w:rsid w:val="00863CA7"/>
    <w:rsid w:val="00865171"/>
    <w:rsid w:val="008668B6"/>
    <w:rsid w:val="00870E42"/>
    <w:rsid w:val="008719FF"/>
    <w:rsid w:val="00873B1A"/>
    <w:rsid w:val="00874CE2"/>
    <w:rsid w:val="00874E83"/>
    <w:rsid w:val="008779A4"/>
    <w:rsid w:val="00880059"/>
    <w:rsid w:val="00881725"/>
    <w:rsid w:val="00885B4C"/>
    <w:rsid w:val="00886A03"/>
    <w:rsid w:val="008958D2"/>
    <w:rsid w:val="008959C2"/>
    <w:rsid w:val="008A69DE"/>
    <w:rsid w:val="008A69F4"/>
    <w:rsid w:val="008A6A6F"/>
    <w:rsid w:val="008B698E"/>
    <w:rsid w:val="008C0432"/>
    <w:rsid w:val="008C241D"/>
    <w:rsid w:val="008C6BDA"/>
    <w:rsid w:val="008C6D93"/>
    <w:rsid w:val="008D05CB"/>
    <w:rsid w:val="008D0F19"/>
    <w:rsid w:val="008D1266"/>
    <w:rsid w:val="008D1807"/>
    <w:rsid w:val="008D201C"/>
    <w:rsid w:val="008D757A"/>
    <w:rsid w:val="008E18A0"/>
    <w:rsid w:val="008E1D56"/>
    <w:rsid w:val="008E3E18"/>
    <w:rsid w:val="008E7549"/>
    <w:rsid w:val="008F1EC0"/>
    <w:rsid w:val="008F2124"/>
    <w:rsid w:val="008F2468"/>
    <w:rsid w:val="008F296E"/>
    <w:rsid w:val="008F2CB6"/>
    <w:rsid w:val="008F4FC4"/>
    <w:rsid w:val="008F5AFC"/>
    <w:rsid w:val="008F659F"/>
    <w:rsid w:val="008F7A2D"/>
    <w:rsid w:val="0090128B"/>
    <w:rsid w:val="00901D97"/>
    <w:rsid w:val="00902FBC"/>
    <w:rsid w:val="00903CA8"/>
    <w:rsid w:val="00906C0C"/>
    <w:rsid w:val="00913C78"/>
    <w:rsid w:val="00915314"/>
    <w:rsid w:val="00915BFA"/>
    <w:rsid w:val="00916982"/>
    <w:rsid w:val="00925876"/>
    <w:rsid w:val="00925E3A"/>
    <w:rsid w:val="00926123"/>
    <w:rsid w:val="009305CE"/>
    <w:rsid w:val="00931A03"/>
    <w:rsid w:val="00932241"/>
    <w:rsid w:val="00932ED4"/>
    <w:rsid w:val="00933D8E"/>
    <w:rsid w:val="00940528"/>
    <w:rsid w:val="00941F13"/>
    <w:rsid w:val="00946794"/>
    <w:rsid w:val="00946F72"/>
    <w:rsid w:val="00950FF5"/>
    <w:rsid w:val="009521AF"/>
    <w:rsid w:val="009523E4"/>
    <w:rsid w:val="0095504B"/>
    <w:rsid w:val="009556A4"/>
    <w:rsid w:val="00956A70"/>
    <w:rsid w:val="0096032F"/>
    <w:rsid w:val="00963477"/>
    <w:rsid w:val="009671BE"/>
    <w:rsid w:val="00967714"/>
    <w:rsid w:val="00967BB1"/>
    <w:rsid w:val="00967ED9"/>
    <w:rsid w:val="00967F76"/>
    <w:rsid w:val="00970A5E"/>
    <w:rsid w:val="0097322C"/>
    <w:rsid w:val="0097584D"/>
    <w:rsid w:val="0097733C"/>
    <w:rsid w:val="00980AD2"/>
    <w:rsid w:val="00983257"/>
    <w:rsid w:val="00985D49"/>
    <w:rsid w:val="00986B78"/>
    <w:rsid w:val="00986DBB"/>
    <w:rsid w:val="00990D79"/>
    <w:rsid w:val="00991099"/>
    <w:rsid w:val="00991D46"/>
    <w:rsid w:val="009962D7"/>
    <w:rsid w:val="009A34EA"/>
    <w:rsid w:val="009A40CB"/>
    <w:rsid w:val="009A5CEE"/>
    <w:rsid w:val="009A6881"/>
    <w:rsid w:val="009B30CB"/>
    <w:rsid w:val="009B5F30"/>
    <w:rsid w:val="009C0DD1"/>
    <w:rsid w:val="009C21B1"/>
    <w:rsid w:val="009C2C9F"/>
    <w:rsid w:val="009C2FE9"/>
    <w:rsid w:val="009C6184"/>
    <w:rsid w:val="009C7C2D"/>
    <w:rsid w:val="009D306E"/>
    <w:rsid w:val="009D358C"/>
    <w:rsid w:val="009D5F12"/>
    <w:rsid w:val="009D732A"/>
    <w:rsid w:val="009E2B14"/>
    <w:rsid w:val="009F08C7"/>
    <w:rsid w:val="009F3B0C"/>
    <w:rsid w:val="009F42F1"/>
    <w:rsid w:val="009F4302"/>
    <w:rsid w:val="009F4F43"/>
    <w:rsid w:val="009F7632"/>
    <w:rsid w:val="00A00B23"/>
    <w:rsid w:val="00A0126E"/>
    <w:rsid w:val="00A068F9"/>
    <w:rsid w:val="00A073BA"/>
    <w:rsid w:val="00A13A0C"/>
    <w:rsid w:val="00A141DB"/>
    <w:rsid w:val="00A15C85"/>
    <w:rsid w:val="00A17281"/>
    <w:rsid w:val="00A22A58"/>
    <w:rsid w:val="00A2469B"/>
    <w:rsid w:val="00A25A1A"/>
    <w:rsid w:val="00A2687F"/>
    <w:rsid w:val="00A2709A"/>
    <w:rsid w:val="00A30894"/>
    <w:rsid w:val="00A30DC2"/>
    <w:rsid w:val="00A33DE9"/>
    <w:rsid w:val="00A3468C"/>
    <w:rsid w:val="00A359FA"/>
    <w:rsid w:val="00A36798"/>
    <w:rsid w:val="00A41C04"/>
    <w:rsid w:val="00A42B4B"/>
    <w:rsid w:val="00A42DA4"/>
    <w:rsid w:val="00A4770E"/>
    <w:rsid w:val="00A5375F"/>
    <w:rsid w:val="00A53B58"/>
    <w:rsid w:val="00A560BB"/>
    <w:rsid w:val="00A57240"/>
    <w:rsid w:val="00A57CED"/>
    <w:rsid w:val="00A61008"/>
    <w:rsid w:val="00A637B4"/>
    <w:rsid w:val="00A65E01"/>
    <w:rsid w:val="00A66270"/>
    <w:rsid w:val="00A6758D"/>
    <w:rsid w:val="00A70689"/>
    <w:rsid w:val="00A75794"/>
    <w:rsid w:val="00A76F7E"/>
    <w:rsid w:val="00A76FEB"/>
    <w:rsid w:val="00A824D9"/>
    <w:rsid w:val="00A838C4"/>
    <w:rsid w:val="00A83B94"/>
    <w:rsid w:val="00A85F24"/>
    <w:rsid w:val="00A86A0A"/>
    <w:rsid w:val="00A8782B"/>
    <w:rsid w:val="00A9032A"/>
    <w:rsid w:val="00A9306A"/>
    <w:rsid w:val="00A932BE"/>
    <w:rsid w:val="00A94898"/>
    <w:rsid w:val="00A95A21"/>
    <w:rsid w:val="00A9659F"/>
    <w:rsid w:val="00A96B12"/>
    <w:rsid w:val="00A97FCE"/>
    <w:rsid w:val="00AA0054"/>
    <w:rsid w:val="00AA272C"/>
    <w:rsid w:val="00AA54E8"/>
    <w:rsid w:val="00AA5612"/>
    <w:rsid w:val="00AA5F84"/>
    <w:rsid w:val="00AA66BF"/>
    <w:rsid w:val="00AB0A44"/>
    <w:rsid w:val="00AB1D7F"/>
    <w:rsid w:val="00AB3A6E"/>
    <w:rsid w:val="00AB462E"/>
    <w:rsid w:val="00AB4985"/>
    <w:rsid w:val="00AB4BC0"/>
    <w:rsid w:val="00AB5086"/>
    <w:rsid w:val="00AB7988"/>
    <w:rsid w:val="00AC4312"/>
    <w:rsid w:val="00AC5582"/>
    <w:rsid w:val="00AC5AFE"/>
    <w:rsid w:val="00AC64AC"/>
    <w:rsid w:val="00AC7DE0"/>
    <w:rsid w:val="00AD0B8E"/>
    <w:rsid w:val="00AD2373"/>
    <w:rsid w:val="00AD499B"/>
    <w:rsid w:val="00AD51D4"/>
    <w:rsid w:val="00AD7088"/>
    <w:rsid w:val="00AE1E4E"/>
    <w:rsid w:val="00AE2397"/>
    <w:rsid w:val="00AE52F0"/>
    <w:rsid w:val="00AE656B"/>
    <w:rsid w:val="00AF0FAC"/>
    <w:rsid w:val="00AF3B46"/>
    <w:rsid w:val="00AF6822"/>
    <w:rsid w:val="00AF7423"/>
    <w:rsid w:val="00B02747"/>
    <w:rsid w:val="00B0380A"/>
    <w:rsid w:val="00B05DE7"/>
    <w:rsid w:val="00B063DA"/>
    <w:rsid w:val="00B1181A"/>
    <w:rsid w:val="00B13F8F"/>
    <w:rsid w:val="00B149A6"/>
    <w:rsid w:val="00B17578"/>
    <w:rsid w:val="00B2204C"/>
    <w:rsid w:val="00B22D4D"/>
    <w:rsid w:val="00B25AF7"/>
    <w:rsid w:val="00B261F2"/>
    <w:rsid w:val="00B27470"/>
    <w:rsid w:val="00B30A0D"/>
    <w:rsid w:val="00B30E93"/>
    <w:rsid w:val="00B31E25"/>
    <w:rsid w:val="00B35E5C"/>
    <w:rsid w:val="00B37446"/>
    <w:rsid w:val="00B40538"/>
    <w:rsid w:val="00B40E36"/>
    <w:rsid w:val="00B460A3"/>
    <w:rsid w:val="00B5001D"/>
    <w:rsid w:val="00B513AE"/>
    <w:rsid w:val="00B51870"/>
    <w:rsid w:val="00B526D0"/>
    <w:rsid w:val="00B527ED"/>
    <w:rsid w:val="00B532AB"/>
    <w:rsid w:val="00B570C3"/>
    <w:rsid w:val="00B57D3F"/>
    <w:rsid w:val="00B615E2"/>
    <w:rsid w:val="00B625C5"/>
    <w:rsid w:val="00B63945"/>
    <w:rsid w:val="00B646DC"/>
    <w:rsid w:val="00B667EC"/>
    <w:rsid w:val="00B67F89"/>
    <w:rsid w:val="00B742BD"/>
    <w:rsid w:val="00B8118D"/>
    <w:rsid w:val="00B81456"/>
    <w:rsid w:val="00B826FE"/>
    <w:rsid w:val="00B846C4"/>
    <w:rsid w:val="00B8669C"/>
    <w:rsid w:val="00B8731C"/>
    <w:rsid w:val="00B931D3"/>
    <w:rsid w:val="00B94898"/>
    <w:rsid w:val="00BA0C64"/>
    <w:rsid w:val="00BA158F"/>
    <w:rsid w:val="00BA26DD"/>
    <w:rsid w:val="00BA3C88"/>
    <w:rsid w:val="00BA4CB8"/>
    <w:rsid w:val="00BA6358"/>
    <w:rsid w:val="00BA6A32"/>
    <w:rsid w:val="00BB3138"/>
    <w:rsid w:val="00BB59CC"/>
    <w:rsid w:val="00BB6F75"/>
    <w:rsid w:val="00BB722D"/>
    <w:rsid w:val="00BB742A"/>
    <w:rsid w:val="00BC416D"/>
    <w:rsid w:val="00BC5B46"/>
    <w:rsid w:val="00BD2372"/>
    <w:rsid w:val="00BD2E94"/>
    <w:rsid w:val="00BD35D1"/>
    <w:rsid w:val="00BD5286"/>
    <w:rsid w:val="00BD6020"/>
    <w:rsid w:val="00BD6A7A"/>
    <w:rsid w:val="00BD7E1E"/>
    <w:rsid w:val="00BE25C3"/>
    <w:rsid w:val="00BF1E7A"/>
    <w:rsid w:val="00BF2F72"/>
    <w:rsid w:val="00BF3D8C"/>
    <w:rsid w:val="00BF57C6"/>
    <w:rsid w:val="00BF5A40"/>
    <w:rsid w:val="00C1061F"/>
    <w:rsid w:val="00C15BC6"/>
    <w:rsid w:val="00C16599"/>
    <w:rsid w:val="00C2074A"/>
    <w:rsid w:val="00C25F5F"/>
    <w:rsid w:val="00C272C4"/>
    <w:rsid w:val="00C27741"/>
    <w:rsid w:val="00C327BB"/>
    <w:rsid w:val="00C35E05"/>
    <w:rsid w:val="00C361D2"/>
    <w:rsid w:val="00C36E07"/>
    <w:rsid w:val="00C3735D"/>
    <w:rsid w:val="00C405CA"/>
    <w:rsid w:val="00C41509"/>
    <w:rsid w:val="00C421AF"/>
    <w:rsid w:val="00C43E0D"/>
    <w:rsid w:val="00C47987"/>
    <w:rsid w:val="00C50367"/>
    <w:rsid w:val="00C52BC9"/>
    <w:rsid w:val="00C52FA9"/>
    <w:rsid w:val="00C53263"/>
    <w:rsid w:val="00C53B37"/>
    <w:rsid w:val="00C53F2C"/>
    <w:rsid w:val="00C54228"/>
    <w:rsid w:val="00C577E1"/>
    <w:rsid w:val="00C60B9E"/>
    <w:rsid w:val="00C60E89"/>
    <w:rsid w:val="00C61151"/>
    <w:rsid w:val="00C62CEA"/>
    <w:rsid w:val="00C63239"/>
    <w:rsid w:val="00C6371E"/>
    <w:rsid w:val="00C6412D"/>
    <w:rsid w:val="00C665BF"/>
    <w:rsid w:val="00C72064"/>
    <w:rsid w:val="00C73BC5"/>
    <w:rsid w:val="00C77241"/>
    <w:rsid w:val="00C778D4"/>
    <w:rsid w:val="00C8049B"/>
    <w:rsid w:val="00C8409C"/>
    <w:rsid w:val="00C84D78"/>
    <w:rsid w:val="00C94FA5"/>
    <w:rsid w:val="00C95A66"/>
    <w:rsid w:val="00C96E7B"/>
    <w:rsid w:val="00CA1138"/>
    <w:rsid w:val="00CA3448"/>
    <w:rsid w:val="00CA40E8"/>
    <w:rsid w:val="00CA54B5"/>
    <w:rsid w:val="00CA6A0A"/>
    <w:rsid w:val="00CA7DE7"/>
    <w:rsid w:val="00CB1CB0"/>
    <w:rsid w:val="00CB2861"/>
    <w:rsid w:val="00CB2C66"/>
    <w:rsid w:val="00CB2F12"/>
    <w:rsid w:val="00CB4827"/>
    <w:rsid w:val="00CB4EE9"/>
    <w:rsid w:val="00CB52E6"/>
    <w:rsid w:val="00CB6719"/>
    <w:rsid w:val="00CC2DA6"/>
    <w:rsid w:val="00CC372B"/>
    <w:rsid w:val="00CD26BC"/>
    <w:rsid w:val="00CD2CAC"/>
    <w:rsid w:val="00CD4B42"/>
    <w:rsid w:val="00CD6326"/>
    <w:rsid w:val="00CD7069"/>
    <w:rsid w:val="00CE0EDD"/>
    <w:rsid w:val="00CE13D1"/>
    <w:rsid w:val="00CE1623"/>
    <w:rsid w:val="00CE249A"/>
    <w:rsid w:val="00CE43F6"/>
    <w:rsid w:val="00CE4ADF"/>
    <w:rsid w:val="00CE5EDE"/>
    <w:rsid w:val="00CE795F"/>
    <w:rsid w:val="00CF1738"/>
    <w:rsid w:val="00CF1E80"/>
    <w:rsid w:val="00CF6E86"/>
    <w:rsid w:val="00D03DC8"/>
    <w:rsid w:val="00D05545"/>
    <w:rsid w:val="00D065C6"/>
    <w:rsid w:val="00D104EA"/>
    <w:rsid w:val="00D13AAF"/>
    <w:rsid w:val="00D1484B"/>
    <w:rsid w:val="00D14A70"/>
    <w:rsid w:val="00D14ADF"/>
    <w:rsid w:val="00D16473"/>
    <w:rsid w:val="00D17F18"/>
    <w:rsid w:val="00D208C6"/>
    <w:rsid w:val="00D23382"/>
    <w:rsid w:val="00D244F2"/>
    <w:rsid w:val="00D26F00"/>
    <w:rsid w:val="00D311FA"/>
    <w:rsid w:val="00D31DD2"/>
    <w:rsid w:val="00D32173"/>
    <w:rsid w:val="00D32C67"/>
    <w:rsid w:val="00D34E4E"/>
    <w:rsid w:val="00D444C1"/>
    <w:rsid w:val="00D44ABB"/>
    <w:rsid w:val="00D527B8"/>
    <w:rsid w:val="00D54256"/>
    <w:rsid w:val="00D548B9"/>
    <w:rsid w:val="00D56A04"/>
    <w:rsid w:val="00D57BC6"/>
    <w:rsid w:val="00D63D7F"/>
    <w:rsid w:val="00D65598"/>
    <w:rsid w:val="00D65E60"/>
    <w:rsid w:val="00D67197"/>
    <w:rsid w:val="00D70AB6"/>
    <w:rsid w:val="00D711DF"/>
    <w:rsid w:val="00D71266"/>
    <w:rsid w:val="00D80E3D"/>
    <w:rsid w:val="00D82A84"/>
    <w:rsid w:val="00D83638"/>
    <w:rsid w:val="00D85AB8"/>
    <w:rsid w:val="00D860DA"/>
    <w:rsid w:val="00D864F6"/>
    <w:rsid w:val="00D8791D"/>
    <w:rsid w:val="00D930FD"/>
    <w:rsid w:val="00D9384F"/>
    <w:rsid w:val="00D93B09"/>
    <w:rsid w:val="00D95C37"/>
    <w:rsid w:val="00D966B7"/>
    <w:rsid w:val="00D975BE"/>
    <w:rsid w:val="00DA668F"/>
    <w:rsid w:val="00DA6763"/>
    <w:rsid w:val="00DC177E"/>
    <w:rsid w:val="00DC2FC8"/>
    <w:rsid w:val="00DC46C2"/>
    <w:rsid w:val="00DC71D5"/>
    <w:rsid w:val="00DD04D9"/>
    <w:rsid w:val="00DD0CD1"/>
    <w:rsid w:val="00DD3A66"/>
    <w:rsid w:val="00DD58BA"/>
    <w:rsid w:val="00DD5A11"/>
    <w:rsid w:val="00DD6826"/>
    <w:rsid w:val="00DE365E"/>
    <w:rsid w:val="00DE4110"/>
    <w:rsid w:val="00DE6618"/>
    <w:rsid w:val="00DF103D"/>
    <w:rsid w:val="00DF1EEA"/>
    <w:rsid w:val="00DF7695"/>
    <w:rsid w:val="00E019C2"/>
    <w:rsid w:val="00E06837"/>
    <w:rsid w:val="00E1072E"/>
    <w:rsid w:val="00E10F1F"/>
    <w:rsid w:val="00E1390F"/>
    <w:rsid w:val="00E15168"/>
    <w:rsid w:val="00E1558D"/>
    <w:rsid w:val="00E15D0E"/>
    <w:rsid w:val="00E2040B"/>
    <w:rsid w:val="00E20A6D"/>
    <w:rsid w:val="00E218C7"/>
    <w:rsid w:val="00E22AFB"/>
    <w:rsid w:val="00E2361E"/>
    <w:rsid w:val="00E24695"/>
    <w:rsid w:val="00E2531F"/>
    <w:rsid w:val="00E26A85"/>
    <w:rsid w:val="00E3001E"/>
    <w:rsid w:val="00E31ED0"/>
    <w:rsid w:val="00E32699"/>
    <w:rsid w:val="00E3285E"/>
    <w:rsid w:val="00E33B72"/>
    <w:rsid w:val="00E3638A"/>
    <w:rsid w:val="00E3667E"/>
    <w:rsid w:val="00E40C86"/>
    <w:rsid w:val="00E432FF"/>
    <w:rsid w:val="00E43DE4"/>
    <w:rsid w:val="00E46320"/>
    <w:rsid w:val="00E4675D"/>
    <w:rsid w:val="00E514E6"/>
    <w:rsid w:val="00E51659"/>
    <w:rsid w:val="00E526A4"/>
    <w:rsid w:val="00E52A75"/>
    <w:rsid w:val="00E53F04"/>
    <w:rsid w:val="00E54449"/>
    <w:rsid w:val="00E57FF8"/>
    <w:rsid w:val="00E615D5"/>
    <w:rsid w:val="00E61B98"/>
    <w:rsid w:val="00E63168"/>
    <w:rsid w:val="00E63BA2"/>
    <w:rsid w:val="00E65290"/>
    <w:rsid w:val="00E65972"/>
    <w:rsid w:val="00E659D7"/>
    <w:rsid w:val="00E668AD"/>
    <w:rsid w:val="00E7028B"/>
    <w:rsid w:val="00E731E0"/>
    <w:rsid w:val="00E75B18"/>
    <w:rsid w:val="00E7768B"/>
    <w:rsid w:val="00E818AE"/>
    <w:rsid w:val="00E81CC5"/>
    <w:rsid w:val="00E82233"/>
    <w:rsid w:val="00E828D6"/>
    <w:rsid w:val="00E85B44"/>
    <w:rsid w:val="00E91912"/>
    <w:rsid w:val="00E91D98"/>
    <w:rsid w:val="00E924CD"/>
    <w:rsid w:val="00E924D9"/>
    <w:rsid w:val="00E94199"/>
    <w:rsid w:val="00E95866"/>
    <w:rsid w:val="00E97C12"/>
    <w:rsid w:val="00EA0408"/>
    <w:rsid w:val="00EA0F39"/>
    <w:rsid w:val="00EA10D3"/>
    <w:rsid w:val="00EA238A"/>
    <w:rsid w:val="00EA3045"/>
    <w:rsid w:val="00EA3B41"/>
    <w:rsid w:val="00EA4D27"/>
    <w:rsid w:val="00EA6A5A"/>
    <w:rsid w:val="00EA706C"/>
    <w:rsid w:val="00EA7AB0"/>
    <w:rsid w:val="00EB0387"/>
    <w:rsid w:val="00EB0844"/>
    <w:rsid w:val="00EB0D82"/>
    <w:rsid w:val="00EB4686"/>
    <w:rsid w:val="00EB554E"/>
    <w:rsid w:val="00EB65DC"/>
    <w:rsid w:val="00EB6A35"/>
    <w:rsid w:val="00EC0BBF"/>
    <w:rsid w:val="00EC2EEA"/>
    <w:rsid w:val="00EC3165"/>
    <w:rsid w:val="00EC700F"/>
    <w:rsid w:val="00ED43F5"/>
    <w:rsid w:val="00ED5C1B"/>
    <w:rsid w:val="00ED77C8"/>
    <w:rsid w:val="00EE039E"/>
    <w:rsid w:val="00EE31EE"/>
    <w:rsid w:val="00EE4767"/>
    <w:rsid w:val="00EE4C6D"/>
    <w:rsid w:val="00EE761F"/>
    <w:rsid w:val="00EF03D2"/>
    <w:rsid w:val="00EF0C68"/>
    <w:rsid w:val="00EF3AE7"/>
    <w:rsid w:val="00EF66BC"/>
    <w:rsid w:val="00F00F75"/>
    <w:rsid w:val="00F0122C"/>
    <w:rsid w:val="00F026D6"/>
    <w:rsid w:val="00F062F7"/>
    <w:rsid w:val="00F0700E"/>
    <w:rsid w:val="00F14316"/>
    <w:rsid w:val="00F15001"/>
    <w:rsid w:val="00F165A6"/>
    <w:rsid w:val="00F16C13"/>
    <w:rsid w:val="00F17258"/>
    <w:rsid w:val="00F17581"/>
    <w:rsid w:val="00F211B8"/>
    <w:rsid w:val="00F21B17"/>
    <w:rsid w:val="00F21DD1"/>
    <w:rsid w:val="00F226AB"/>
    <w:rsid w:val="00F241DA"/>
    <w:rsid w:val="00F31390"/>
    <w:rsid w:val="00F33248"/>
    <w:rsid w:val="00F37D59"/>
    <w:rsid w:val="00F408FF"/>
    <w:rsid w:val="00F42AF2"/>
    <w:rsid w:val="00F43957"/>
    <w:rsid w:val="00F448D5"/>
    <w:rsid w:val="00F44B6B"/>
    <w:rsid w:val="00F45DE1"/>
    <w:rsid w:val="00F543EA"/>
    <w:rsid w:val="00F556C3"/>
    <w:rsid w:val="00F55A47"/>
    <w:rsid w:val="00F62366"/>
    <w:rsid w:val="00F76DD1"/>
    <w:rsid w:val="00F77622"/>
    <w:rsid w:val="00F816E5"/>
    <w:rsid w:val="00F85590"/>
    <w:rsid w:val="00F87680"/>
    <w:rsid w:val="00F91F32"/>
    <w:rsid w:val="00F92AEF"/>
    <w:rsid w:val="00F92DE8"/>
    <w:rsid w:val="00F934A7"/>
    <w:rsid w:val="00F9513B"/>
    <w:rsid w:val="00F95A8D"/>
    <w:rsid w:val="00FA1802"/>
    <w:rsid w:val="00FA508D"/>
    <w:rsid w:val="00FA6694"/>
    <w:rsid w:val="00FA7119"/>
    <w:rsid w:val="00FB02A4"/>
    <w:rsid w:val="00FB1F55"/>
    <w:rsid w:val="00FB5D9B"/>
    <w:rsid w:val="00FB6079"/>
    <w:rsid w:val="00FB6166"/>
    <w:rsid w:val="00FB6610"/>
    <w:rsid w:val="00FB73B5"/>
    <w:rsid w:val="00FC0EBA"/>
    <w:rsid w:val="00FC31DF"/>
    <w:rsid w:val="00FC41DC"/>
    <w:rsid w:val="00FC5820"/>
    <w:rsid w:val="00FC5A0C"/>
    <w:rsid w:val="00FC6FAF"/>
    <w:rsid w:val="00FC76C9"/>
    <w:rsid w:val="00FD2F79"/>
    <w:rsid w:val="00FD409D"/>
    <w:rsid w:val="00FD5D48"/>
    <w:rsid w:val="00FD648F"/>
    <w:rsid w:val="00FD739D"/>
    <w:rsid w:val="00FE0528"/>
    <w:rsid w:val="00FE2252"/>
    <w:rsid w:val="00FE698A"/>
    <w:rsid w:val="00FF4962"/>
    <w:rsid w:val="00FF568F"/>
    <w:rsid w:val="00FF589C"/>
    <w:rsid w:val="00FF6155"/>
    <w:rsid w:val="00FF68AF"/>
    <w:rsid w:val="00FF75F7"/>
    <w:rsid w:val="00FF7703"/>
    <w:rsid w:val="00FF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49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241D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241D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F241DA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241D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9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99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16C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C13"/>
  </w:style>
  <w:style w:type="character" w:customStyle="1" w:styleId="CommentTextChar">
    <w:name w:val="Comment Text Char"/>
    <w:basedOn w:val="DefaultParagraphFont"/>
    <w:link w:val="CommentText"/>
    <w:uiPriority w:val="99"/>
    <w:rsid w:val="00F16C1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C1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12A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A4A"/>
  </w:style>
  <w:style w:type="paragraph" w:styleId="Footer">
    <w:name w:val="footer"/>
    <w:basedOn w:val="Normal"/>
    <w:link w:val="FooterChar"/>
    <w:uiPriority w:val="99"/>
    <w:unhideWhenUsed/>
    <w:rsid w:val="00312A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A4A"/>
  </w:style>
  <w:style w:type="character" w:styleId="Hyperlink">
    <w:name w:val="Hyperlink"/>
    <w:basedOn w:val="DefaultParagraphFont"/>
    <w:uiPriority w:val="99"/>
    <w:unhideWhenUsed/>
    <w:rsid w:val="0042647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24B8D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E2361E"/>
    <w:pPr>
      <w:ind w:left="720"/>
      <w:contextualSpacing/>
    </w:pPr>
  </w:style>
  <w:style w:type="paragraph" w:styleId="Revision">
    <w:name w:val="Revision"/>
    <w:hidden/>
    <w:uiPriority w:val="99"/>
    <w:semiHidden/>
    <w:rsid w:val="00E26A85"/>
  </w:style>
  <w:style w:type="character" w:styleId="LineNumber">
    <w:name w:val="line number"/>
    <w:basedOn w:val="DefaultParagraphFont"/>
    <w:uiPriority w:val="99"/>
    <w:semiHidden/>
    <w:unhideWhenUsed/>
    <w:rsid w:val="00FF7D2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49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241DA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241DA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F241DA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241D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9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99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16C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C13"/>
  </w:style>
  <w:style w:type="character" w:customStyle="1" w:styleId="CommentTextChar">
    <w:name w:val="Comment Text Char"/>
    <w:basedOn w:val="DefaultParagraphFont"/>
    <w:link w:val="CommentText"/>
    <w:uiPriority w:val="99"/>
    <w:rsid w:val="00F16C1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C1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12A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A4A"/>
  </w:style>
  <w:style w:type="paragraph" w:styleId="Footer">
    <w:name w:val="footer"/>
    <w:basedOn w:val="Normal"/>
    <w:link w:val="FooterChar"/>
    <w:uiPriority w:val="99"/>
    <w:unhideWhenUsed/>
    <w:rsid w:val="00312A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A4A"/>
  </w:style>
  <w:style w:type="character" w:styleId="Hyperlink">
    <w:name w:val="Hyperlink"/>
    <w:basedOn w:val="DefaultParagraphFont"/>
    <w:uiPriority w:val="99"/>
    <w:unhideWhenUsed/>
    <w:rsid w:val="0042647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24B8D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E2361E"/>
    <w:pPr>
      <w:ind w:left="720"/>
      <w:contextualSpacing/>
    </w:pPr>
  </w:style>
  <w:style w:type="paragraph" w:styleId="Revision">
    <w:name w:val="Revision"/>
    <w:hidden/>
    <w:uiPriority w:val="99"/>
    <w:semiHidden/>
    <w:rsid w:val="00E26A85"/>
  </w:style>
  <w:style w:type="character" w:styleId="LineNumber">
    <w:name w:val="line number"/>
    <w:basedOn w:val="DefaultParagraphFont"/>
    <w:uiPriority w:val="99"/>
    <w:semiHidden/>
    <w:unhideWhenUsed/>
    <w:rsid w:val="00FF7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77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58F38D-00ED-4477-A532-75554162C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lead Sciences</Company>
  <LinksUpToDate>false</LinksUpToDate>
  <CharactersWithSpaces>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drej Podlaha</dc:creator>
  <cp:lastModifiedBy>Ondrej Podlaha</cp:lastModifiedBy>
  <cp:revision>3</cp:revision>
  <cp:lastPrinted>2018-09-26T23:38:00Z</cp:lastPrinted>
  <dcterms:created xsi:type="dcterms:W3CDTF">2019-07-20T05:53:00Z</dcterms:created>
  <dcterms:modified xsi:type="dcterms:W3CDTF">2019-07-20T05:53:00Z</dcterms:modified>
</cp:coreProperties>
</file>